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541D" w:rsidRPr="006D740E" w:rsidRDefault="006D740E" w:rsidP="00C04C8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D740E">
        <w:rPr>
          <w:rFonts w:ascii="ooredoo-Bold" w:hAnsi="ooredoo-Bold"/>
          <w:b/>
          <w:color w:val="333333"/>
          <w:sz w:val="32"/>
          <w:szCs w:val="32"/>
          <w:shd w:val="clear" w:color="auto" w:fill="FFFFFF"/>
        </w:rPr>
        <w:t>Challenge / Problem</w:t>
      </w:r>
    </w:p>
    <w:p w:rsidR="004D7DB4" w:rsidRPr="00C97589" w:rsidRDefault="00CA4136" w:rsidP="004D7DB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a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leni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ndar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mot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es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ng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ndar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moto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4D7DB4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melesatnya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kendara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bermotor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masyarakat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menimbulk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ditawark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salah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satunya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4D7DB4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 w:rsidR="004D7D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D7DB4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4D7DB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C97589" w:rsidRDefault="00557F16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a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alternative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od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ransforma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</w:t>
      </w:r>
      <w:r w:rsidR="008F10F2">
        <w:rPr>
          <w:rFonts w:ascii="Times New Roman" w:hAnsi="Times New Roman" w:cs="Times New Roman"/>
          <w:sz w:val="24"/>
          <w:szCs w:val="24"/>
          <w:lang w:val="en-US"/>
        </w:rPr>
        <w:t>ngurangi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bah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bakar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mengurang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polu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udar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diproduk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harinya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menek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turu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tingkat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F10F2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8F10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8327B">
        <w:rPr>
          <w:rFonts w:ascii="Times New Roman" w:hAnsi="Times New Roman" w:cs="Times New Roman"/>
          <w:sz w:val="24"/>
          <w:szCs w:val="24"/>
          <w:lang w:val="en-US"/>
        </w:rPr>
        <w:t>dinilai</w:t>
      </w:r>
      <w:proofErr w:type="spellEnd"/>
      <w:r w:rsidR="004832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32500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9325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32500"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  <w:r w:rsidR="009325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32500">
        <w:rPr>
          <w:rFonts w:ascii="Times New Roman" w:hAnsi="Times New Roman" w:cs="Times New Roman"/>
          <w:sz w:val="24"/>
          <w:szCs w:val="24"/>
          <w:lang w:val="en-US"/>
        </w:rPr>
        <w:t>maksimal</w:t>
      </w:r>
      <w:proofErr w:type="spellEnd"/>
      <w:r w:rsidR="0048327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8327B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data</w:t>
      </w:r>
      <w:r w:rsidR="0088227F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88227F">
        <w:rPr>
          <w:rFonts w:ascii="Times New Roman" w:hAnsi="Times New Roman" w:cs="Times New Roman"/>
          <w:sz w:val="24"/>
          <w:szCs w:val="24"/>
          <w:lang w:val="en-US"/>
        </w:rPr>
        <w:t>didapat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kot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andung</w:t>
      </w:r>
      <w:proofErr w:type="spellEnd"/>
      <w:r w:rsidR="0088227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jalur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antapani-ledeng</w:t>
      </w:r>
      <w:proofErr w:type="spellEnd"/>
      <w:r w:rsidR="0088227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8227F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dago-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leuw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panjang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mpunya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asing-masing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5 unit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[a]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2017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4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te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disurvey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ahu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2019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ernyat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ada</w:t>
      </w:r>
      <w:r w:rsidR="00AA3614">
        <w:rPr>
          <w:rFonts w:ascii="Times New Roman" w:hAnsi="Times New Roman" w:cs="Times New Roman"/>
          <w:sz w:val="24"/>
          <w:szCs w:val="24"/>
          <w:lang w:val="en-US"/>
        </w:rPr>
        <w:t>pun</w:t>
      </w:r>
      <w:proofErr w:type="spellEnd"/>
      <w:r w:rsidR="00AA3614">
        <w:rPr>
          <w:rFonts w:ascii="Times New Roman" w:hAnsi="Times New Roman" w:cs="Times New Roman"/>
          <w:sz w:val="24"/>
          <w:szCs w:val="24"/>
          <w:lang w:val="en-US"/>
        </w:rPr>
        <w:t xml:space="preserve"> data yang</w:t>
      </w:r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A3614">
        <w:rPr>
          <w:rFonts w:ascii="Times New Roman" w:hAnsi="Times New Roman" w:cs="Times New Roman"/>
          <w:sz w:val="24"/>
          <w:szCs w:val="24"/>
          <w:lang w:val="en-US"/>
        </w:rPr>
        <w:t>di</w:t>
      </w:r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emu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[b]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jum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isw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banyak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59%,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eralas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rute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lewat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waktu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unggu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erlalu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lama,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nyebabkan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sisw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emilih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moda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>transformasi</w:t>
      </w:r>
      <w:proofErr w:type="spellEnd"/>
      <w:r w:rsidR="00C97589" w:rsidRPr="00C97589">
        <w:rPr>
          <w:rFonts w:ascii="Times New Roman" w:hAnsi="Times New Roman" w:cs="Times New Roman"/>
          <w:sz w:val="24"/>
          <w:szCs w:val="24"/>
          <w:lang w:val="en-US"/>
        </w:rPr>
        <w:t xml:space="preserve"> lain.</w:t>
      </w:r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dominasi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8772C">
        <w:rPr>
          <w:rFonts w:ascii="Times New Roman" w:hAnsi="Times New Roman" w:cs="Times New Roman"/>
          <w:sz w:val="24"/>
          <w:szCs w:val="24"/>
          <w:lang w:val="en-US"/>
        </w:rPr>
        <w:t>oleh</w:t>
      </w:r>
      <w:proofErr w:type="spellEnd"/>
      <w:r w:rsidR="001877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SMA,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diapatkan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jurnal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[c]</w:t>
      </w:r>
      <w:r w:rsidR="00777A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77A76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777A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77A76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777A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77A76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777A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77A76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sekitar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6A53" w:rsidRPr="00666A53">
        <w:rPr>
          <w:rFonts w:ascii="Times New Roman" w:hAnsi="Times New Roman" w:cs="Times New Roman"/>
          <w:sz w:val="24"/>
          <w:szCs w:val="24"/>
          <w:lang w:val="en-US"/>
        </w:rPr>
        <w:t xml:space="preserve">69%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6A53" w:rsidRPr="00666A53">
        <w:rPr>
          <w:rFonts w:ascii="Times New Roman" w:hAnsi="Times New Roman" w:cs="Times New Roman"/>
          <w:sz w:val="24"/>
          <w:szCs w:val="24"/>
          <w:lang w:val="en-US"/>
        </w:rPr>
        <w:t>SMA/SMK/MA</w:t>
      </w:r>
      <w:r w:rsidR="00666A5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6A53">
        <w:rPr>
          <w:rFonts w:ascii="Times New Roman" w:hAnsi="Times New Roman" w:cs="Times New Roman"/>
          <w:sz w:val="24"/>
          <w:szCs w:val="24"/>
          <w:lang w:val="en-US"/>
        </w:rPr>
        <w:t>29%</w:t>
      </w:r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SMP/MTS, </w:t>
      </w:r>
      <w:proofErr w:type="spellStart"/>
      <w:r w:rsidR="00666A53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666A53">
        <w:rPr>
          <w:rFonts w:ascii="Times New Roman" w:hAnsi="Times New Roman" w:cs="Times New Roman"/>
          <w:sz w:val="24"/>
          <w:szCs w:val="24"/>
          <w:lang w:val="en-US"/>
        </w:rPr>
        <w:t xml:space="preserve"> 2% </w:t>
      </w:r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6A53">
        <w:rPr>
          <w:rFonts w:ascii="Times New Roman" w:hAnsi="Times New Roman" w:cs="Times New Roman"/>
          <w:sz w:val="24"/>
          <w:szCs w:val="24"/>
          <w:lang w:val="en-US"/>
        </w:rPr>
        <w:t>SD/MI</w:t>
      </w:r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Kurangnya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minat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SMP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maupun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SD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terhalangi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oleh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izin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orangtua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menaiki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A225C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6A225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D740E" w:rsidRDefault="006A225C" w:rsidP="006A225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yak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imb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aksimal</w:t>
      </w:r>
      <w:proofErr w:type="spellEnd"/>
      <w:r w:rsidR="00A23AC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6D740E" w:rsidRDefault="006D740E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B4B45" w:rsidRDefault="00DB4B45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:rsidR="006D740E" w:rsidRPr="006D740E" w:rsidRDefault="006D740E" w:rsidP="006D740E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Idea/</w:t>
      </w:r>
      <w:proofErr w:type="spellStart"/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olusi</w:t>
      </w:r>
      <w:proofErr w:type="spellEnd"/>
    </w:p>
    <w:p w:rsidR="006D740E" w:rsidRDefault="006D740E" w:rsidP="006D740E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ermasalahan-permasal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aw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ebu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olusi</w:t>
      </w:r>
      <w:proofErr w:type="spellEnd"/>
    </w:p>
    <w:p w:rsidR="006D740E" w:rsidRPr="006D740E" w:rsidRDefault="006D740E" w:rsidP="006D740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o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cker). Car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yste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be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devic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gel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t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has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aw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mobile app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sedi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Fitur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mobile app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ive location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to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wakt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kap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ru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ngk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jemp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lte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id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r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ungg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la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ama, or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a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a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aup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ngawas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dang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>.</w:t>
      </w:r>
    </w:p>
    <w:p w:rsidR="00157547" w:rsidRPr="00F57650" w:rsidRDefault="0076541D" w:rsidP="0015754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76541D" w:rsidRDefault="00157547" w:rsidP="0015754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</w:pPr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 xml:space="preserve">Impact Dari </w:t>
      </w:r>
      <w:proofErr w:type="spellStart"/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>Solusi</w:t>
      </w:r>
      <w:proofErr w:type="spellEnd"/>
    </w:p>
    <w:p w:rsidR="00C97589" w:rsidRDefault="00157547" w:rsidP="00C97589">
      <w:pPr>
        <w:shd w:val="clear" w:color="auto" w:fill="FFFFFF"/>
        <w:spacing w:after="0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Impact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r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olu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kami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erikan</w:t>
      </w:r>
      <w:proofErr w:type="spellEnd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akan</w:t>
      </w:r>
      <w:proofErr w:type="spellEnd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imbulkan</w:t>
      </w:r>
      <w:proofErr w:type="spellEnd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mpak</w:t>
      </w:r>
      <w:proofErr w:type="spellEnd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</w:t>
      </w:r>
      <w:proofErr w:type="spellStart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angat</w:t>
      </w:r>
      <w:proofErr w:type="spellEnd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B92030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positif</w:t>
      </w:r>
      <w:proofErr w:type="spellEnd"/>
      <w:r w:rsidR="00C97589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, </w:t>
      </w:r>
      <w:proofErr w:type="spellStart"/>
      <w:proofErr w:type="gramStart"/>
      <w:r w:rsidR="00C97589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iantaranya</w:t>
      </w:r>
      <w:proofErr w:type="spellEnd"/>
      <w:r w:rsidR="00C97589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:</w:t>
      </w:r>
      <w:proofErr w:type="gramEnd"/>
    </w:p>
    <w:p w:rsidR="00C97589" w:rsidRDefault="00C97589" w:rsidP="00C97589">
      <w:pPr>
        <w:shd w:val="clear" w:color="auto" w:fill="FFFFFF"/>
        <w:spacing w:after="0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</w:p>
    <w:p w:rsidR="00C97589" w:rsidRPr="00C97589" w:rsidRDefault="00C97589" w:rsidP="00C9758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mberi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forma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past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tentang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loka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pad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isw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/i yang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gi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aik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,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eng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adany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forma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past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tentang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loka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 </w:t>
      </w:r>
    </w:p>
    <w:p w:rsidR="003E0CB1" w:rsidRDefault="00157547" w:rsidP="00BE2CE1">
      <w:p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ita</w:t>
      </w:r>
      <w:proofErr w:type="spellEnd"/>
      <w:proofErr w:type="gramEnd"/>
      <w:r w:rsidR="003478CD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3478CD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p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mperday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a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jam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operasionalny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tid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entu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, </w:t>
      </w:r>
      <w:proofErr w:type="spellStart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n</w:t>
      </w:r>
      <w:proofErr w:type="spellEnd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mberikan</w:t>
      </w:r>
      <w:proofErr w:type="spellEnd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iswa</w:t>
      </w:r>
      <w:proofErr w:type="spellEnd"/>
      <w:r w:rsidR="003E0CB1"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/i </w:t>
      </w:r>
    </w:p>
    <w:p w:rsidR="00596E69" w:rsidRPr="00BE2CE1" w:rsidRDefault="00157547" w:rsidP="00BE2CE1">
      <w:p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proofErr w:type="spellStart"/>
      <w:proofErr w:type="gram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n</w:t>
      </w:r>
      <w:proofErr w:type="spellEnd"/>
      <w:proofErr w:type="gram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ari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in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an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untu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ggun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proofErr w:type="spellEnd"/>
    </w:p>
    <w:sectPr w:rsidR="00596E69" w:rsidRPr="00BE2C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oredoo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D2A7F"/>
    <w:multiLevelType w:val="multilevel"/>
    <w:tmpl w:val="00308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1A6857"/>
    <w:multiLevelType w:val="hybridMultilevel"/>
    <w:tmpl w:val="1E200ED8"/>
    <w:lvl w:ilvl="0" w:tplc="52225E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BD00F40"/>
    <w:multiLevelType w:val="hybridMultilevel"/>
    <w:tmpl w:val="10829A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3D6C1E"/>
    <w:multiLevelType w:val="hybridMultilevel"/>
    <w:tmpl w:val="87F0A2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3E0404"/>
    <w:multiLevelType w:val="hybridMultilevel"/>
    <w:tmpl w:val="20FA62A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TU0MDYzNzcxNrRQ0lEKTi0uzszPAykwqgUAPkywLiwAAAA="/>
  </w:docVars>
  <w:rsids>
    <w:rsidRoot w:val="0076541D"/>
    <w:rsid w:val="00157547"/>
    <w:rsid w:val="0018772C"/>
    <w:rsid w:val="001E266C"/>
    <w:rsid w:val="003478CD"/>
    <w:rsid w:val="003E0CB1"/>
    <w:rsid w:val="0048327B"/>
    <w:rsid w:val="004D7DB4"/>
    <w:rsid w:val="00557F16"/>
    <w:rsid w:val="00596E69"/>
    <w:rsid w:val="005B3CE4"/>
    <w:rsid w:val="00666A53"/>
    <w:rsid w:val="006A225C"/>
    <w:rsid w:val="006D740E"/>
    <w:rsid w:val="0076541D"/>
    <w:rsid w:val="00777A76"/>
    <w:rsid w:val="0088227F"/>
    <w:rsid w:val="008B35FC"/>
    <w:rsid w:val="008F10F2"/>
    <w:rsid w:val="00920A0B"/>
    <w:rsid w:val="00932500"/>
    <w:rsid w:val="00A23AC1"/>
    <w:rsid w:val="00A771BC"/>
    <w:rsid w:val="00AA3614"/>
    <w:rsid w:val="00AF5565"/>
    <w:rsid w:val="00B92030"/>
    <w:rsid w:val="00BE2CE1"/>
    <w:rsid w:val="00C04C89"/>
    <w:rsid w:val="00C97589"/>
    <w:rsid w:val="00CA4136"/>
    <w:rsid w:val="00DB4B45"/>
    <w:rsid w:val="00FA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92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ismail - [2010]</cp:lastModifiedBy>
  <cp:revision>21</cp:revision>
  <dcterms:created xsi:type="dcterms:W3CDTF">2019-11-03T08:58:00Z</dcterms:created>
  <dcterms:modified xsi:type="dcterms:W3CDTF">2019-11-03T16:02:00Z</dcterms:modified>
</cp:coreProperties>
</file>